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C8A7B" w14:textId="2DFF41CF" w:rsidR="009F23C4" w:rsidRDefault="00236B9C" w:rsidP="00236B9C">
      <w:hyperlink r:id="rId8" w:history="1">
        <w:r w:rsidRPr="00A61BF8">
          <w:rPr>
            <w:rStyle w:val="Hyperlink"/>
          </w:rPr>
          <w:t>https://youtu.be/K3sYdjPVf0M</w:t>
        </w:r>
      </w:hyperlink>
    </w:p>
    <w:p w14:paraId="18FA9159" w14:textId="77777777" w:rsidR="00236B9C" w:rsidRPr="00236B9C" w:rsidRDefault="00236B9C" w:rsidP="00236B9C">
      <w:bookmarkStart w:id="0" w:name="_GoBack"/>
      <w:bookmarkEnd w:id="0"/>
    </w:p>
    <w:sectPr w:rsidR="00236B9C" w:rsidRPr="00236B9C" w:rsidSect="0002045E">
      <w:headerReference w:type="default" r:id="rId9"/>
      <w:headerReference w:type="first" r:id="rId10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9C1B3" w14:textId="77777777" w:rsidR="00DA4D80" w:rsidRDefault="00DA4D80" w:rsidP="00F62294">
      <w:pPr>
        <w:spacing w:after="0" w:line="240" w:lineRule="auto"/>
      </w:pPr>
      <w:r>
        <w:separator/>
      </w:r>
    </w:p>
  </w:endnote>
  <w:endnote w:type="continuationSeparator" w:id="0">
    <w:p w14:paraId="4F47CB6E" w14:textId="77777777" w:rsidR="00DA4D80" w:rsidRDefault="00DA4D80" w:rsidP="00F62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EF4CD8" w14:textId="77777777" w:rsidR="00DA4D80" w:rsidRDefault="00DA4D80" w:rsidP="00F62294">
      <w:pPr>
        <w:spacing w:after="0" w:line="240" w:lineRule="auto"/>
      </w:pPr>
      <w:r>
        <w:separator/>
      </w:r>
    </w:p>
  </w:footnote>
  <w:footnote w:type="continuationSeparator" w:id="0">
    <w:p w14:paraId="1C139282" w14:textId="77777777" w:rsidR="00DA4D80" w:rsidRDefault="00DA4D80" w:rsidP="00F62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6D6F5" w14:textId="15456E67" w:rsidR="00CB24CB" w:rsidRDefault="008F0FE3">
    <w:pPr>
      <w:pStyle w:val="Header"/>
      <w:jc w:val="right"/>
    </w:pPr>
    <w:r w:rsidRPr="008F0FE3">
      <w:t xml:space="preserve">HOMEWORK 4 SECTION B3 GROUP 5           </w:t>
    </w:r>
    <w:r w:rsidR="00CB24CB">
      <w:t xml:space="preserve">           </w:t>
    </w:r>
    <w:sdt>
      <w:sdtPr>
        <w:id w:val="-9396092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91FCD">
          <w:fldChar w:fldCharType="begin"/>
        </w:r>
        <w:r w:rsidR="00091FCD">
          <w:instrText xml:space="preserve"> PAGE   \* MERGEFORMAT </w:instrText>
        </w:r>
        <w:r w:rsidR="00091FCD">
          <w:fldChar w:fldCharType="separate"/>
        </w:r>
        <w:r w:rsidR="00091FCD">
          <w:rPr>
            <w:noProof/>
          </w:rPr>
          <w:t>1</w:t>
        </w:r>
        <w:r w:rsidR="00091FCD">
          <w:rPr>
            <w:noProof/>
          </w:rPr>
          <w:fldChar w:fldCharType="end"/>
        </w:r>
      </w:sdtContent>
    </w:sdt>
  </w:p>
  <w:p w14:paraId="52AA0EEE" w14:textId="60FA2E15" w:rsidR="00CB24CB" w:rsidRPr="005A0707" w:rsidRDefault="00CB24CB" w:rsidP="00940769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C8047" w14:textId="6AD9C55C" w:rsidR="00337885" w:rsidRDefault="00337885">
    <w:pPr>
      <w:pStyle w:val="Header"/>
    </w:pPr>
    <w:proofErr w:type="spellStart"/>
    <w:r>
      <w:t>Prithvip</w:t>
    </w:r>
    <w:proofErr w:type="spellEnd"/>
  </w:p>
  <w:p w14:paraId="3F755514" w14:textId="77777777" w:rsidR="00337885" w:rsidRDefault="00337885">
    <w:pPr>
      <w:pStyle w:val="Header"/>
    </w:pPr>
  </w:p>
  <w:p w14:paraId="0B333F01" w14:textId="5EC0F7F2" w:rsidR="00CB24CB" w:rsidRDefault="00CB24CB" w:rsidP="0039317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914870"/>
    <w:multiLevelType w:val="multilevel"/>
    <w:tmpl w:val="7C5C6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DMxtjQ3Mza1MLZU0lEKTi0uzszPAykwrgUAMyeptywAAAA="/>
  </w:docVars>
  <w:rsids>
    <w:rsidRoot w:val="006A4443"/>
    <w:rsid w:val="0000740E"/>
    <w:rsid w:val="00010B0A"/>
    <w:rsid w:val="0001369B"/>
    <w:rsid w:val="0002045E"/>
    <w:rsid w:val="00030D9A"/>
    <w:rsid w:val="00035B8E"/>
    <w:rsid w:val="00043A9D"/>
    <w:rsid w:val="0006340D"/>
    <w:rsid w:val="00075535"/>
    <w:rsid w:val="00091687"/>
    <w:rsid w:val="00091FCD"/>
    <w:rsid w:val="000B45A7"/>
    <w:rsid w:val="000C107A"/>
    <w:rsid w:val="000D3C43"/>
    <w:rsid w:val="000D4DFD"/>
    <w:rsid w:val="000E53A0"/>
    <w:rsid w:val="001118D9"/>
    <w:rsid w:val="001126F2"/>
    <w:rsid w:val="00177B40"/>
    <w:rsid w:val="001C43EC"/>
    <w:rsid w:val="00223E9B"/>
    <w:rsid w:val="00236B9C"/>
    <w:rsid w:val="002638C0"/>
    <w:rsid w:val="00270023"/>
    <w:rsid w:val="002A5673"/>
    <w:rsid w:val="002D1484"/>
    <w:rsid w:val="00310C30"/>
    <w:rsid w:val="003307CC"/>
    <w:rsid w:val="00334F36"/>
    <w:rsid w:val="00337885"/>
    <w:rsid w:val="00356BDE"/>
    <w:rsid w:val="00364B7B"/>
    <w:rsid w:val="00374D09"/>
    <w:rsid w:val="00384A39"/>
    <w:rsid w:val="00393173"/>
    <w:rsid w:val="003A0FEE"/>
    <w:rsid w:val="003A2EFA"/>
    <w:rsid w:val="003B3E29"/>
    <w:rsid w:val="003B47BB"/>
    <w:rsid w:val="003C4FD5"/>
    <w:rsid w:val="003D21D1"/>
    <w:rsid w:val="003E7E15"/>
    <w:rsid w:val="00402B6D"/>
    <w:rsid w:val="00415618"/>
    <w:rsid w:val="00416A23"/>
    <w:rsid w:val="00435DC8"/>
    <w:rsid w:val="004447F7"/>
    <w:rsid w:val="00446C92"/>
    <w:rsid w:val="0049216E"/>
    <w:rsid w:val="0049288D"/>
    <w:rsid w:val="00494B73"/>
    <w:rsid w:val="004977E1"/>
    <w:rsid w:val="004A51FD"/>
    <w:rsid w:val="00502693"/>
    <w:rsid w:val="00520D5A"/>
    <w:rsid w:val="00526339"/>
    <w:rsid w:val="005343BA"/>
    <w:rsid w:val="00534D94"/>
    <w:rsid w:val="00537495"/>
    <w:rsid w:val="005805DD"/>
    <w:rsid w:val="005A0707"/>
    <w:rsid w:val="005B7C6A"/>
    <w:rsid w:val="005E03BA"/>
    <w:rsid w:val="00616325"/>
    <w:rsid w:val="006264A9"/>
    <w:rsid w:val="00635F8A"/>
    <w:rsid w:val="006439EB"/>
    <w:rsid w:val="00653BB4"/>
    <w:rsid w:val="00655793"/>
    <w:rsid w:val="006633DF"/>
    <w:rsid w:val="00667CC8"/>
    <w:rsid w:val="006806D0"/>
    <w:rsid w:val="00685FF5"/>
    <w:rsid w:val="006A31B8"/>
    <w:rsid w:val="006A4443"/>
    <w:rsid w:val="006A5548"/>
    <w:rsid w:val="006D7D53"/>
    <w:rsid w:val="007171FA"/>
    <w:rsid w:val="00741EF3"/>
    <w:rsid w:val="00746868"/>
    <w:rsid w:val="00766700"/>
    <w:rsid w:val="00767E00"/>
    <w:rsid w:val="00770D8B"/>
    <w:rsid w:val="00775340"/>
    <w:rsid w:val="00784196"/>
    <w:rsid w:val="007A1C6C"/>
    <w:rsid w:val="007B39BB"/>
    <w:rsid w:val="007F72A7"/>
    <w:rsid w:val="0080030A"/>
    <w:rsid w:val="00812EAD"/>
    <w:rsid w:val="00822ECA"/>
    <w:rsid w:val="008245EC"/>
    <w:rsid w:val="008601DD"/>
    <w:rsid w:val="00862B67"/>
    <w:rsid w:val="00874EC3"/>
    <w:rsid w:val="00893B97"/>
    <w:rsid w:val="008D3EF8"/>
    <w:rsid w:val="008E10E5"/>
    <w:rsid w:val="008F0FE3"/>
    <w:rsid w:val="008F4775"/>
    <w:rsid w:val="009039EA"/>
    <w:rsid w:val="00903E55"/>
    <w:rsid w:val="009158AC"/>
    <w:rsid w:val="00940769"/>
    <w:rsid w:val="009938C3"/>
    <w:rsid w:val="009A5AE3"/>
    <w:rsid w:val="009B18F2"/>
    <w:rsid w:val="009F23C4"/>
    <w:rsid w:val="00A41542"/>
    <w:rsid w:val="00A43499"/>
    <w:rsid w:val="00A53D1F"/>
    <w:rsid w:val="00A60F09"/>
    <w:rsid w:val="00A83020"/>
    <w:rsid w:val="00A9377B"/>
    <w:rsid w:val="00AA37BD"/>
    <w:rsid w:val="00AC018A"/>
    <w:rsid w:val="00AD5704"/>
    <w:rsid w:val="00B11721"/>
    <w:rsid w:val="00B16260"/>
    <w:rsid w:val="00B33EAA"/>
    <w:rsid w:val="00B4620D"/>
    <w:rsid w:val="00B97263"/>
    <w:rsid w:val="00BA2385"/>
    <w:rsid w:val="00BA6C9B"/>
    <w:rsid w:val="00BF1428"/>
    <w:rsid w:val="00C762D3"/>
    <w:rsid w:val="00CB24CB"/>
    <w:rsid w:val="00CB3DB6"/>
    <w:rsid w:val="00CC409D"/>
    <w:rsid w:val="00D009C6"/>
    <w:rsid w:val="00D347E5"/>
    <w:rsid w:val="00D633D3"/>
    <w:rsid w:val="00D66B75"/>
    <w:rsid w:val="00D93506"/>
    <w:rsid w:val="00D95620"/>
    <w:rsid w:val="00D96322"/>
    <w:rsid w:val="00DA4D80"/>
    <w:rsid w:val="00DB4F52"/>
    <w:rsid w:val="00DC1B1D"/>
    <w:rsid w:val="00E019A4"/>
    <w:rsid w:val="00E072A2"/>
    <w:rsid w:val="00E43BC0"/>
    <w:rsid w:val="00E75FFA"/>
    <w:rsid w:val="00E925DE"/>
    <w:rsid w:val="00EB2730"/>
    <w:rsid w:val="00EB74F4"/>
    <w:rsid w:val="00EC48C9"/>
    <w:rsid w:val="00ED7307"/>
    <w:rsid w:val="00EF6B5E"/>
    <w:rsid w:val="00F1103E"/>
    <w:rsid w:val="00F14DC9"/>
    <w:rsid w:val="00F1666D"/>
    <w:rsid w:val="00F21A40"/>
    <w:rsid w:val="00F21D7B"/>
    <w:rsid w:val="00F22C4A"/>
    <w:rsid w:val="00F4428C"/>
    <w:rsid w:val="00F62294"/>
    <w:rsid w:val="00F766F1"/>
    <w:rsid w:val="00F8438D"/>
    <w:rsid w:val="00FB5C64"/>
    <w:rsid w:val="00FC5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95D0"/>
  <w15:chartTrackingRefBased/>
  <w15:docId w15:val="{AF5D36AC-A56A-4B9B-9DDA-21803C936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7F7"/>
  </w:style>
  <w:style w:type="paragraph" w:styleId="Heading1">
    <w:name w:val="heading 1"/>
    <w:basedOn w:val="Normal"/>
    <w:next w:val="Normal"/>
    <w:link w:val="Heading1Char"/>
    <w:uiPriority w:val="9"/>
    <w:qFormat/>
    <w:rsid w:val="00F21D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22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294"/>
  </w:style>
  <w:style w:type="paragraph" w:styleId="Footer">
    <w:name w:val="footer"/>
    <w:basedOn w:val="Normal"/>
    <w:link w:val="FooterChar"/>
    <w:uiPriority w:val="99"/>
    <w:unhideWhenUsed/>
    <w:rsid w:val="00F622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294"/>
  </w:style>
  <w:style w:type="character" w:customStyle="1" w:styleId="Heading1Char">
    <w:name w:val="Heading 1 Char"/>
    <w:basedOn w:val="DefaultParagraphFont"/>
    <w:link w:val="Heading1"/>
    <w:uiPriority w:val="9"/>
    <w:rsid w:val="00F21D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21D7B"/>
  </w:style>
  <w:style w:type="character" w:styleId="Hyperlink">
    <w:name w:val="Hyperlink"/>
    <w:basedOn w:val="DefaultParagraphFont"/>
    <w:uiPriority w:val="99"/>
    <w:unhideWhenUsed/>
    <w:rsid w:val="003C4F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F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7E0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20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66B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9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3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9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2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0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3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K3sYdjPVf0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ag20</b:Tag>
    <b:SourceType>DocumentFromInternetSite</b:SourceType>
    <b:Guid>{F166C5DE-CD58-4A8F-8E5D-6FD922149951}</b:Guid>
    <b:Title>When Data Creates Competitive Advantage</b:Title>
    <b:InternetSiteTitle>Harvard Business Review</b:InternetSiteTitle>
    <b:Year>2020</b:Year>
    <b:Month>January</b:Month>
    <b:URL>https://hbr.org/2020/01/when-data-creates-competitive-advantage</b:URL>
    <b:Author>
      <b:Author>
        <b:NameList>
          <b:Person>
            <b:Last>Hagiu</b:Last>
            <b:First>Andrei</b:First>
          </b:Person>
          <b:Person>
            <b:Last>Wright</b:Last>
            <b:First>Julian</b:First>
          </b:Person>
        </b:NameList>
      </b:Author>
    </b:Author>
    <b:RefOrder>11</b:RefOrder>
  </b:Source>
  <b:Source>
    <b:Tag>Lam15</b:Tag>
    <b:SourceType>DocumentFromInternetSite</b:SourceType>
    <b:Guid>{87E91FE3-3EE3-4A8D-A73F-3419A0B8FB8A}</b:Guid>
    <b:Author>
      <b:Author>
        <b:NameList>
          <b:Person>
            <b:Last>Lambrecht</b:Last>
            <b:First>Anja</b:First>
          </b:Person>
          <b:Person>
            <b:Last>Tucker</b:Last>
            <b:First>Catherine</b:First>
            <b:Middle>E.</b:Middle>
          </b:Person>
        </b:NameList>
      </b:Author>
    </b:Author>
    <b:Title>Can Big Data Protect a Firm from Competition?</b:Title>
    <b:InternetSiteTitle>SSRN.com</b:InternetSiteTitle>
    <b:Year>2015</b:Year>
    <b:Month>December</b:Month>
    <b:Day>18</b:Day>
    <b:URL>http://ssrn.com/abstract=2705530</b:URL>
    <b:RefOrder>12</b:RefOrder>
  </b:Source>
  <b:Source>
    <b:Tag>Dun20</b:Tag>
    <b:SourceType>DocumentFromInternetSite</b:SourceType>
    <b:Guid>{1B87B877-7055-4A04-913E-977FF3EA0B69}</b:Guid>
    <b:Author>
      <b:Author>
        <b:NameList>
          <b:Person>
            <b:Last>Dunne</b:Last>
            <b:First>Chris</b:First>
          </b:Person>
        </b:NameList>
      </b:Author>
    </b:Author>
    <b:Title>Amazon Has 1,029,528 New Sellers This Year (Plus Other Stats)</b:Title>
    <b:InternetSiteTitle>feedbackexpress.com</b:InternetSiteTitle>
    <b:Year>2020</b:Year>
    <b:Month>March</b:Month>
    <b:URL>https://www.feedbackexpress.com/amazon-1029528-new-sellers-year-plus-stats/</b:URL>
    <b:RefOrder>2</b:RefOrder>
  </b:Source>
  <b:Source>
    <b:Tag>Sta16</b:Tag>
    <b:SourceType>DocumentFromInternetSite</b:SourceType>
    <b:Guid>{F45E4FBA-AF4F-4997-87EE-7A33C1EE5D34}</b:Guid>
    <b:Author>
      <b:Author>
        <b:Corporate>Statista</b:Corporate>
      </b:Author>
    </b:Author>
    <b:Title>Number of Active Amazon Accounts Worldwide</b:Title>
    <b:InternetSiteTitle>Statista.com</b:InternetSiteTitle>
    <b:Year>2016</b:Year>
    <b:Month>January</b:Month>
    <b:URL>https://www.statista.com/statistics/476196/number-of-active-amazon-customer-accounts-quarter/</b:URL>
    <b:RefOrder>1</b:RefOrder>
  </b:Source>
  <b:Source>
    <b:Tag>Ran20</b:Tag>
    <b:SourceType>DocumentFromInternetSite</b:SourceType>
    <b:Guid>{1302B463-1248-4089-B2B4-92AE879B3274}</b:Guid>
    <b:Author>
      <b:Author>
        <b:NameList>
          <b:Person>
            <b:Last>Rankin</b:Last>
            <b:First>Tanner</b:First>
          </b:Person>
        </b:NameList>
      </b:Author>
    </b:Author>
    <b:Title>How to Get Reviews on Amazon</b:Title>
    <b:InternetSiteTitle>sourceapproach.com</b:InternetSiteTitle>
    <b:Year>2020</b:Year>
    <b:Month>January</b:Month>
    <b:URL>https://www.sourceapproach.com/how-to-get-reviews-on-amazon/</b:URL>
    <b:RefOrder>6</b:RefOrder>
  </b:Source>
  <b:Source>
    <b:Tag>Edm19</b:Tag>
    <b:SourceType>DocumentFromInternetSite</b:SourceType>
    <b:Guid>{2D649338-FD16-4599-A548-526BBBC55849}</b:Guid>
    <b:Author>
      <b:Author>
        <b:NameList>
          <b:Person>
            <b:Last>Edmonson</b:Last>
            <b:First>Brian</b:First>
          </b:Person>
        </b:NameList>
      </b:Author>
    </b:Author>
    <b:Title>How Amazon Sellers can Profit</b:Title>
    <b:InternetSiteTitle>thebalancesmb.com</b:InternetSiteTitle>
    <b:Year>2019</b:Year>
    <b:Month>June</b:Month>
    <b:Day>5</b:Day>
    <b:URL>https://www.thebalancesmb.com/how-amazon-sellers-can-profit-4143331</b:URL>
    <b:RefOrder>3</b:RefOrder>
  </b:Source>
  <b:Source>
    <b:Tag>Ama20</b:Tag>
    <b:SourceType>DocumentFromInternetSite</b:SourceType>
    <b:Guid>{D05BD37A-EEEC-4BA6-99E5-8971BD22E5B5}</b:Guid>
    <b:Author>
      <b:Author>
        <b:Corporate>Amazon</b:Corporate>
      </b:Author>
    </b:Author>
    <b:Title>Product Review Importance</b:Title>
    <b:InternetSiteTitle>amazon.com</b:InternetSiteTitle>
    <b:Year>2020</b:Year>
    <b:Month>February</b:Month>
    <b:URL>https://www.amzinsight.com/amazon-product-review-importance/</b:URL>
    <b:RefOrder>13</b:RefOrder>
  </b:Source>
  <b:Source>
    <b:Tag>Ano15</b:Tag>
    <b:SourceType>DocumentFromInternetSite</b:SourceType>
    <b:Guid>{005B3288-A124-4530-867D-280ABE557AF2}</b:Guid>
    <b:Author>
      <b:Author>
        <b:NameList>
          <b:Person>
            <b:Last>Anonymous</b:Last>
          </b:Person>
        </b:NameList>
      </b:Author>
    </b:Author>
    <b:Title>Seller Central</b:Title>
    <b:InternetSiteTitle>amazon.com</b:InternetSiteTitle>
    <b:Year>2015</b:Year>
    <b:Month>February</b:Month>
    <b:URL>https://sellercentral.amazon.com/forums/t/what-percentage-of-buyers-leave-customer-review-of-item/28461</b:URL>
    <b:RefOrder>5</b:RefOrder>
  </b:Source>
  <b:Source>
    <b:Tag>Vic18</b:Tag>
    <b:SourceType>DocumentFromInternetSite</b:SourceType>
    <b:Guid>{0B9F667B-62B8-475A-818B-4DCCB60954BC}</b:Guid>
    <b:Author>
      <b:Author>
        <b:Corporate>Victory Wares, LLC</b:Corporate>
      </b:Author>
    </b:Author>
    <b:Title>Is The Market I Chose Too Saturated?</b:Title>
    <b:InternetSiteTitle>amazon.com</b:InternetSiteTitle>
    <b:Year>2018</b:Year>
    <b:Month>November</b:Month>
    <b:URL>https://sellercentral.amazon.com/forums/t/is-the-market-i-chose-to-saturated/430236/28</b:URL>
    <b:RefOrder>4</b:RefOrder>
  </b:Source>
  <b:Source>
    <b:Tag>Sta171</b:Tag>
    <b:SourceType>DocumentFromInternetSite</b:SourceType>
    <b:Guid>{CF49245C-BB39-4874-AD11-5AD37E462F17}</b:Guid>
    <b:Author>
      <b:Author>
        <b:Corporate>Statista</b:Corporate>
      </b:Author>
    </b:Author>
    <b:Title>Projected Retail e-commerce GMV Share of Amazon</b:Title>
    <b:InternetSiteTitle>statista.com</b:InternetSiteTitle>
    <b:Year>2017</b:Year>
    <b:Month>April</b:Month>
    <b:URL>https://www.statista.com/statistics/788109/amazon-retail-market-share-usa/</b:URL>
    <b:RefOrder>10</b:RefOrder>
  </b:Source>
  <b:Source>
    <b:Tag>Ama201</b:Tag>
    <b:SourceType>DocumentFromInternetSite</b:SourceType>
    <b:Guid>{B008D8A2-A1B4-4641-8065-D04823BF5985}</b:Guid>
    <b:Author>
      <b:Author>
        <b:Corporate>Amazon</b:Corporate>
      </b:Author>
    </b:Author>
    <b:Title>Amazon Verified Purchase Reviews</b:Title>
    <b:InternetSiteTitle>amazon.com</b:InternetSiteTitle>
    <b:Year>2020</b:Year>
    <b:Month>March</b:Month>
    <b:Day>5</b:Day>
    <b:URL>https://www.amazon.com/gp/help/customer/display.html/ref=hp_left_v4_sib?ie=UTF8&amp;nodeId=G75XTB7MBMBTXP6W </b:URL>
    <b:RefOrder>7</b:RefOrder>
  </b:Source>
  <b:Source>
    <b:Tag>Hon17</b:Tag>
    <b:SourceType>DocumentFromInternetSite</b:SourceType>
    <b:Guid>{5E891C18-2424-4B46-A9CA-B5CD725C3173}</b:Guid>
    <b:Author>
      <b:Author>
        <b:NameList>
          <b:Person>
            <b:Last>Hong</b:Last>
            <b:First>Hong</b:First>
          </b:Person>
          <b:Person>
            <b:Last>Xu</b:Last>
            <b:First>Di</b:First>
          </b:Person>
          <b:Person>
            <b:Last>Xu</b:Last>
            <b:First>Dapeng</b:First>
          </b:Person>
          <b:Person>
            <b:Last>Wang</b:Last>
            <b:First>G.</b:First>
            <b:Middle>Alan</b:Middle>
          </b:Person>
          <b:Person>
            <b:Last>and Fan</b:Last>
            <b:First>Weiguo</b:First>
          </b:Person>
        </b:NameList>
      </b:Author>
    </b:Author>
    <b:Title>A Meta-Analysis on the Determinants of Online Review Helpfullness</b:Title>
    <b:InternetSiteTitle>semanticscholar.com</b:InternetSiteTitle>
    <b:Year>2017</b:Year>
    <b:URL>https://pdfs.semanticscholar.org/1ac9/ee44732e6179c8546d1fa87e83bb22f8c363.pdf</b:URL>
    <b:RefOrder>8</b:RefOrder>
  </b:Source>
  <b:Source>
    <b:Tag>Ama202</b:Tag>
    <b:SourceType>DocumentFromInternetSite</b:SourceType>
    <b:Guid>{7A4CBCF2-B6D5-4E8C-A908-B6EB27E5A6C3}</b:Guid>
    <b:Author>
      <b:Author>
        <b:Corporate>Amazon</b:Corporate>
      </b:Author>
    </b:Author>
    <b:Title>Official Contributions Program</b:Title>
    <b:InternetSiteTitle>amazon.com</b:InternetSiteTitle>
    <b:Year>2020</b:Year>
    <b:Month>March</b:Month>
    <b:Day>5</b:Day>
    <b:URL>https://www.amazon.com/gp/help/customer/display.html?nodeId=G393MS6M4PLSW7GM </b:URL>
    <b:RefOrder>9</b:RefOrder>
  </b:Source>
  <b:Source>
    <b:Tag>Rat19</b:Tag>
    <b:SourceType>DocumentFromInternetSite</b:SourceType>
    <b:Guid>{80969C0C-DCE6-414D-8C7C-CCB08DC5A120}</b:Guid>
    <b:Author>
      <b:Author>
        <b:NameList>
          <b:Person>
            <b:Last>Ratcliff</b:Last>
            <b:First>Robin</b:First>
          </b:Person>
        </b:NameList>
      </b:Author>
    </b:Author>
    <b:Title>Is Amazon Prime Worth It?</b:Title>
    <b:InternetSiteTitle>creditcards.com</b:InternetSiteTitle>
    <b:Year>2019</b:Year>
    <b:Month>July</b:Month>
    <b:Day>5</b:Day>
    <b:URL>https://www.creditcards.com/credit-card-news/is-amazon-prime-worth-it.php</b:URL>
    <b:RefOrder>14</b:RefOrder>
  </b:Source>
</b:Sources>
</file>

<file path=customXml/itemProps1.xml><?xml version="1.0" encoding="utf-8"?>
<ds:datastoreItem xmlns:ds="http://schemas.openxmlformats.org/officeDocument/2006/customXml" ds:itemID="{B83E700D-64A4-42B3-A60A-831217C10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garet.e.trimble@gmail.com</dc:creator>
  <cp:keywords/>
  <dc:description/>
  <cp:lastModifiedBy>Prithvi Poddar</cp:lastModifiedBy>
  <cp:revision>26</cp:revision>
  <cp:lastPrinted>2019-09-10T00:48:00Z</cp:lastPrinted>
  <dcterms:created xsi:type="dcterms:W3CDTF">2020-02-28T20:31:00Z</dcterms:created>
  <dcterms:modified xsi:type="dcterms:W3CDTF">2020-03-08T23:55:00Z</dcterms:modified>
</cp:coreProperties>
</file>